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21120094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A8549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</w:t>
            </w:r>
            <w:r w:rsidR="00494AF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9</w:t>
            </w:r>
            <w:r w:rsidR="00A8549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6</w:t>
            </w:r>
            <w:r w:rsidR="00F72D89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AA6D5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.-</w:t>
            </w:r>
            <w:r w:rsidR="00494AF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1</w:t>
            </w:r>
            <w:r w:rsidR="00A8549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6</w:t>
            </w:r>
            <w:r w:rsidR="00AA6D5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A565C7" w:rsidRPr="00553B6B" w14:paraId="51608374" w14:textId="77777777" w:rsidTr="00AA2419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A565C7" w:rsidRPr="00553B6B" w:rsidRDefault="00A565C7" w:rsidP="00A565C7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0" w:name="_GoBack" w:colFirst="1" w:colLast="1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008BC9BF" w:rsidR="00A565C7" w:rsidRPr="00194F47" w:rsidRDefault="00A565C7" w:rsidP="00A565C7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2"/>
                <w:szCs w:val="22"/>
              </w:rPr>
            </w:pPr>
            <w:r w:rsidRPr="00194F47">
              <w:rPr>
                <w:rFonts w:eastAsia="Segoe UI"/>
                <w:b/>
              </w:rPr>
              <w:t xml:space="preserve">ČOKO ZDRAVE KUGLICE ,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0DC75E3C" w:rsidR="00A565C7" w:rsidRPr="00194F47" w:rsidRDefault="00A565C7" w:rsidP="00A565C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94F47">
              <w:rPr>
                <w:rFonts w:eastAsia="Segoe UI"/>
              </w:rPr>
              <w:t>7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3476DFF7" w:rsidR="00A565C7" w:rsidRPr="00194F47" w:rsidRDefault="00A565C7" w:rsidP="00A565C7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194F47">
              <w:rPr>
                <w:rFonts w:eastAsia="Segoe UI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4F7AE69A" w:rsidR="00A565C7" w:rsidRPr="00194F47" w:rsidRDefault="00A565C7" w:rsidP="00A565C7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194F47">
              <w:rPr>
                <w:rFonts w:eastAsia="Segoe UI"/>
              </w:rPr>
              <w:t>9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38ED784D" w:rsidR="00A565C7" w:rsidRPr="00194F47" w:rsidRDefault="00A565C7" w:rsidP="00A565C7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194F47">
              <w:rPr>
                <w:rFonts w:eastAsia="Segoe UI"/>
              </w:rPr>
              <w:t>45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092CF5BF" w:rsidR="00A565C7" w:rsidRPr="00194F47" w:rsidRDefault="00A565C7" w:rsidP="00A565C7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proofErr w:type="spellStart"/>
            <w:r w:rsidRPr="00194F47">
              <w:rPr>
                <w:rFonts w:eastAsia="Segoe UI"/>
              </w:rPr>
              <w:t>Gluten</w:t>
            </w:r>
            <w:proofErr w:type="spellEnd"/>
            <w:r w:rsidRPr="00194F47">
              <w:rPr>
                <w:rFonts w:eastAsia="Segoe UI"/>
              </w:rPr>
              <w:t>(S), Kikiriki(T), Soja(S), Mlijeko(S), Laktoza(S)</w:t>
            </w:r>
          </w:p>
        </w:tc>
      </w:tr>
      <w:tr w:rsidR="00194F47" w:rsidRPr="00553B6B" w14:paraId="5B8E6D09" w14:textId="77777777" w:rsidTr="006E06F1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194F47" w:rsidRPr="00553B6B" w:rsidRDefault="00194F47" w:rsidP="00194F47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25257A03" w:rsidR="00194F47" w:rsidRPr="00194F47" w:rsidRDefault="00194F47" w:rsidP="00194F47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2"/>
                <w:szCs w:val="22"/>
              </w:rPr>
            </w:pPr>
            <w:r w:rsidRPr="00194F47">
              <w:rPr>
                <w:rFonts w:eastAsia="Segoe UI"/>
                <w:b/>
              </w:rPr>
              <w:t xml:space="preserve">TJESTENINA S PUREĆIM SAFTOM , ZELENA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29C67F76" w:rsidR="00194F47" w:rsidRPr="00194F47" w:rsidRDefault="00194F47" w:rsidP="00194F4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94F47">
              <w:rPr>
                <w:rFonts w:eastAsia="Segoe UI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3F149873" w:rsidR="00194F47" w:rsidRPr="00194F47" w:rsidRDefault="00194F47" w:rsidP="00194F4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94F47">
              <w:rPr>
                <w:rFonts w:eastAsia="Segoe UI"/>
              </w:rPr>
              <w:t>18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142951AA" w:rsidR="00194F47" w:rsidRPr="00194F47" w:rsidRDefault="00194F47" w:rsidP="00194F4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94F47">
              <w:rPr>
                <w:rFonts w:eastAsia="Segoe UI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102EB117" w:rsidR="00194F47" w:rsidRPr="00194F47" w:rsidRDefault="00194F47" w:rsidP="00194F4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94F47">
              <w:rPr>
                <w:rFonts w:eastAsia="Segoe UI"/>
              </w:rPr>
              <w:t>43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6A4C7A06" w:rsidR="00194F47" w:rsidRPr="00194F47" w:rsidRDefault="00194F47" w:rsidP="00194F47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proofErr w:type="spellStart"/>
            <w:r w:rsidRPr="00194F47">
              <w:rPr>
                <w:rFonts w:eastAsia="Segoe UI"/>
              </w:rPr>
              <w:t>Gluten</w:t>
            </w:r>
            <w:proofErr w:type="spellEnd"/>
            <w:r w:rsidRPr="00194F47">
              <w:rPr>
                <w:rFonts w:eastAsia="Segoe UI"/>
              </w:rPr>
              <w:t>(S), Celer(S), Jaja(T), Mlijeko(T)</w:t>
            </w:r>
          </w:p>
        </w:tc>
      </w:tr>
      <w:tr w:rsidR="00194F47" w:rsidRPr="00553B6B" w14:paraId="23BA9073" w14:textId="77777777" w:rsidTr="001F285B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194F47" w:rsidRPr="00553B6B" w:rsidRDefault="00194F47" w:rsidP="00194F47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5E81CDAF" w:rsidR="00194F47" w:rsidRPr="00194F47" w:rsidRDefault="00194F47" w:rsidP="00194F47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2"/>
                <w:szCs w:val="22"/>
              </w:rPr>
            </w:pPr>
            <w:r w:rsidRPr="00194F47">
              <w:rPr>
                <w:rFonts w:eastAsia="Segoe UI"/>
                <w:b/>
              </w:rPr>
              <w:t xml:space="preserve">ŠLJIVE SERVIRANJE , TOPLI ZAPEČENI SENDVIČ IZ KONVEKTOMATA , JOGURT ČAŠIC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34BC9FE5" w:rsidR="00194F47" w:rsidRPr="00194F47" w:rsidRDefault="00194F47" w:rsidP="00194F4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94F47">
              <w:rPr>
                <w:rFonts w:eastAsia="Segoe UI"/>
              </w:rPr>
              <w:t>58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434EEE8E" w:rsidR="00194F47" w:rsidRPr="00194F47" w:rsidRDefault="00194F47" w:rsidP="00194F4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94F47">
              <w:rPr>
                <w:rFonts w:eastAsia="Segoe UI"/>
              </w:rPr>
              <w:t>19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462299AC" w:rsidR="00194F47" w:rsidRPr="00194F47" w:rsidRDefault="00194F47" w:rsidP="00194F4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94F47">
              <w:rPr>
                <w:rFonts w:eastAsia="Segoe UI"/>
              </w:rPr>
              <w:t>14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386E3E64" w:rsidR="00194F47" w:rsidRPr="00194F47" w:rsidRDefault="00194F47" w:rsidP="00194F47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194F47">
              <w:rPr>
                <w:rFonts w:eastAsia="Segoe UI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785C532C" w:rsidR="00194F47" w:rsidRPr="00194F47" w:rsidRDefault="00194F47" w:rsidP="00194F47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194F47">
              <w:rPr>
                <w:rFonts w:eastAsia="Segoe UI"/>
              </w:rPr>
              <w:t xml:space="preserve">Celer(S), Mlijeko(S), </w:t>
            </w:r>
            <w:proofErr w:type="spellStart"/>
            <w:r w:rsidRPr="00194F47">
              <w:rPr>
                <w:rFonts w:eastAsia="Segoe UI"/>
              </w:rPr>
              <w:t>Gluten</w:t>
            </w:r>
            <w:proofErr w:type="spellEnd"/>
            <w:r w:rsidRPr="00194F47">
              <w:rPr>
                <w:rFonts w:eastAsia="Segoe UI"/>
              </w:rPr>
              <w:t xml:space="preserve">(S), Jaja(T), Sezam(S), Lupina(T), Soja(S), Mlijeko(T), Laktoza(S), </w:t>
            </w:r>
            <w:proofErr w:type="spellStart"/>
            <w:r w:rsidRPr="00194F47">
              <w:rPr>
                <w:rFonts w:eastAsia="Segoe UI"/>
              </w:rPr>
              <w:t>Gluten</w:t>
            </w:r>
            <w:proofErr w:type="spellEnd"/>
            <w:r w:rsidRPr="00194F47">
              <w:rPr>
                <w:rFonts w:eastAsia="Segoe UI"/>
              </w:rPr>
              <w:t>(T), Mlijeko(S)</w:t>
            </w:r>
          </w:p>
        </w:tc>
      </w:tr>
      <w:bookmarkEnd w:id="0"/>
      <w:tr w:rsidR="00A85492" w:rsidRPr="00553B6B" w14:paraId="49ECACBE" w14:textId="77777777" w:rsidTr="00CF4D4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A85492" w:rsidRPr="00553B6B" w:rsidRDefault="00A85492" w:rsidP="00A85492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6FE91CF8" w:rsidR="00A85492" w:rsidRPr="00A85492" w:rsidRDefault="00A85492" w:rsidP="00A85492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3DAB4E56" w:rsidR="00A85492" w:rsidRPr="00A85492" w:rsidRDefault="00A85492" w:rsidP="00A8549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1751F186" w:rsidR="00A85492" w:rsidRPr="00A85492" w:rsidRDefault="00A85492" w:rsidP="00A854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4671D054" w:rsidR="00A85492" w:rsidRPr="00A85492" w:rsidRDefault="00A85492" w:rsidP="00A854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7E881A9C" w:rsidR="00A85492" w:rsidRPr="00A85492" w:rsidRDefault="00A85492" w:rsidP="00A854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092F8182" w:rsidR="00A85492" w:rsidRPr="00A85492" w:rsidRDefault="00A85492" w:rsidP="00A854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AA6D51" w:rsidRPr="00553B6B" w14:paraId="26A1D888" w14:textId="77777777" w:rsidTr="007E325E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AA6D51" w:rsidRPr="00553B6B" w:rsidRDefault="00AA6D51" w:rsidP="00AA6D51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lastRenderedPageBreak/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22F4B86D" w:rsidR="00AA6D51" w:rsidRPr="00A85492" w:rsidRDefault="00AA6D51" w:rsidP="00AA6D5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4ABF2B80" w:rsidR="00AA6D51" w:rsidRPr="00A85492" w:rsidRDefault="00AA6D51" w:rsidP="00AA6D51">
            <w:pPr>
              <w:jc w:val="center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70E63654" w:rsidR="00AA6D51" w:rsidRPr="00A85492" w:rsidRDefault="00AA6D51" w:rsidP="00AA6D5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06511D85" w:rsidR="00AA6D51" w:rsidRPr="00A85492" w:rsidRDefault="00AA6D51" w:rsidP="00AA6D5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48E4A314" w:rsidR="00AA6D51" w:rsidRPr="00A85492" w:rsidRDefault="00AA6D51" w:rsidP="00AA6D5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5D094D3A" w:rsidR="00AA6D51" w:rsidRPr="00A85492" w:rsidRDefault="00AA6D51" w:rsidP="00AA6D5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97735"/>
    <w:rsid w:val="000B1B45"/>
    <w:rsid w:val="000E7D53"/>
    <w:rsid w:val="001475D9"/>
    <w:rsid w:val="001746C7"/>
    <w:rsid w:val="00194F47"/>
    <w:rsid w:val="001A2021"/>
    <w:rsid w:val="001E4282"/>
    <w:rsid w:val="002337A4"/>
    <w:rsid w:val="002C5E85"/>
    <w:rsid w:val="003046D6"/>
    <w:rsid w:val="003235F6"/>
    <w:rsid w:val="00324A2E"/>
    <w:rsid w:val="003301D5"/>
    <w:rsid w:val="0038042D"/>
    <w:rsid w:val="003A6F29"/>
    <w:rsid w:val="003A70CA"/>
    <w:rsid w:val="003A7A80"/>
    <w:rsid w:val="003C32AA"/>
    <w:rsid w:val="00410EF1"/>
    <w:rsid w:val="00411FF4"/>
    <w:rsid w:val="00494AFA"/>
    <w:rsid w:val="004A088C"/>
    <w:rsid w:val="004A3A75"/>
    <w:rsid w:val="004A5B83"/>
    <w:rsid w:val="004E76E7"/>
    <w:rsid w:val="00500DC8"/>
    <w:rsid w:val="00505E48"/>
    <w:rsid w:val="00553B6B"/>
    <w:rsid w:val="005772F5"/>
    <w:rsid w:val="00581A97"/>
    <w:rsid w:val="00592554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85D8A"/>
    <w:rsid w:val="007A422C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709B"/>
    <w:rsid w:val="00A833A6"/>
    <w:rsid w:val="00A85492"/>
    <w:rsid w:val="00AA6D51"/>
    <w:rsid w:val="00AC13BE"/>
    <w:rsid w:val="00AE36F9"/>
    <w:rsid w:val="00B95FA2"/>
    <w:rsid w:val="00C22000"/>
    <w:rsid w:val="00C7467B"/>
    <w:rsid w:val="00CB6F1F"/>
    <w:rsid w:val="00D34181"/>
    <w:rsid w:val="00D73947"/>
    <w:rsid w:val="00D952F8"/>
    <w:rsid w:val="00DF0DCA"/>
    <w:rsid w:val="00E34EA6"/>
    <w:rsid w:val="00E5196C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D65FAB7-E5A6-440A-96B3-7DB5345D3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6</Words>
  <Characters>606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cp:lastPrinted>2022-09-30T10:10:00Z</cp:lastPrinted>
  <dcterms:created xsi:type="dcterms:W3CDTF">2023-06-16T10:11:00Z</dcterms:created>
  <dcterms:modified xsi:type="dcterms:W3CDTF">2023-06-16T10:11:00Z</dcterms:modified>
</cp:coreProperties>
</file>